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2BC67" w14:textId="1FA925EE" w:rsidR="00302EDF" w:rsidRPr="00302EDF" w:rsidRDefault="007F6594" w:rsidP="007F65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proofErr w:type="spellStart"/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CustomAttribute</w:t>
      </w:r>
      <w:proofErr w:type="spellEnd"/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客製化屬性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Reflection(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反射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(T15)</w:t>
      </w:r>
      <w:proofErr w:type="spellStart"/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CustomAttribute</w:t>
      </w:r>
      <w:proofErr w:type="spellEnd"/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客製化屬性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Reflection(</w:t>
      </w:r>
      <w:r w:rsidRPr="007F6594">
        <w:rPr>
          <w:rFonts w:ascii="新細明體" w:eastAsia="新細明體" w:hAnsi="新細明體" w:cs="新細明體" w:hint="eastAsia"/>
          <w:sz w:val="24"/>
          <w:szCs w:val="24"/>
        </w:rPr>
        <w:t>反射</w:t>
      </w:r>
      <w:r w:rsidRPr="007F6594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302EDF" w:rsidRPr="00302EDF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6F2AC90" w14:textId="77777777" w:rsidR="00302EDF" w:rsidRPr="00302EDF" w:rsidRDefault="00302EDF" w:rsidP="007F65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2ED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6D2CE6D" w14:textId="77777777" w:rsidR="00302EDF" w:rsidRPr="00302EDF" w:rsidRDefault="00302EDF" w:rsidP="007F65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2EDF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0461BB2" w14:textId="77777777" w:rsidR="00302EDF" w:rsidRPr="00302EDF" w:rsidRDefault="00302EDF" w:rsidP="007F65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2EDF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6CA124F2" w14:textId="77777777" w:rsidR="00302EDF" w:rsidRPr="00302EDF" w:rsidRDefault="00302EDF" w:rsidP="007F659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2ED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3DAC345" w14:textId="49418CAE" w:rsidR="00006A6A" w:rsidRDefault="00302EDF" w:rsidP="007F6594">
      <w:pPr>
        <w:spacing w:after="0"/>
        <w:rPr>
          <w:sz w:val="27"/>
          <w:szCs w:val="27"/>
        </w:rPr>
      </w:pPr>
      <w:r w:rsidRPr="00302ED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302EDF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  <w:r w:rsidR="00441B46">
        <w:br/>
      </w:r>
    </w:p>
    <w:p w14:paraId="0A82170B" w14:textId="77777777" w:rsidR="00006A6A" w:rsidRDefault="00006A6A" w:rsidP="007F6594">
      <w:pPr>
        <w:spacing w:after="0"/>
        <w:rPr>
          <w:sz w:val="24"/>
          <w:szCs w:val="24"/>
        </w:rPr>
      </w:pPr>
      <w:r>
        <w:rPr>
          <w:rFonts w:ascii="Tahoma" w:hAnsi="Tahoma" w:cs="Tahoma"/>
          <w:sz w:val="48"/>
          <w:szCs w:val="48"/>
        </w:rPr>
        <w:t>0. Summary</w:t>
      </w:r>
    </w:p>
    <w:p w14:paraId="3BBAC6D4" w14:textId="77777777" w:rsidR="00006A6A" w:rsidRDefault="00006A6A" w:rsidP="007F6594">
      <w:pPr>
        <w:spacing w:after="0"/>
        <w:rPr>
          <w:sz w:val="27"/>
          <w:szCs w:val="27"/>
        </w:rPr>
      </w:pPr>
    </w:p>
    <w:p w14:paraId="076A97F3" w14:textId="77777777" w:rsidR="00006A6A" w:rsidRDefault="00006A6A" w:rsidP="007F6594">
      <w:pPr>
        <w:spacing w:after="0"/>
        <w:rPr>
          <w:sz w:val="27"/>
          <w:szCs w:val="27"/>
        </w:rPr>
      </w:pPr>
    </w:p>
    <w:p w14:paraId="1F53EC18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*</w:t>
      </w:r>
      <w:r>
        <w:rPr>
          <w:sz w:val="27"/>
          <w:szCs w:val="27"/>
        </w:rPr>
        <w:t>這個</w:t>
      </w:r>
      <w:r>
        <w:rPr>
          <w:sz w:val="27"/>
          <w:szCs w:val="27"/>
        </w:rPr>
        <w:t>tutorial</w:t>
      </w:r>
      <w:r>
        <w:rPr>
          <w:sz w:val="27"/>
          <w:szCs w:val="27"/>
        </w:rPr>
        <w:t>討論客製化</w:t>
      </w:r>
      <w:r>
        <w:rPr>
          <w:sz w:val="27"/>
          <w:szCs w:val="27"/>
        </w:rPr>
        <w:t>attribute</w:t>
      </w:r>
      <w:r>
        <w:rPr>
          <w:sz w:val="27"/>
          <w:szCs w:val="27"/>
        </w:rPr>
        <w:t>，應用方面是，搭配</w:t>
      </w:r>
      <w:r>
        <w:rPr>
          <w:sz w:val="27"/>
          <w:szCs w:val="27"/>
        </w:rPr>
        <w:t xml:space="preserve">Reflection </w:t>
      </w:r>
      <w:r>
        <w:rPr>
          <w:sz w:val="27"/>
          <w:szCs w:val="27"/>
        </w:rPr>
        <w:t>和</w:t>
      </w:r>
      <w:r>
        <w:rPr>
          <w:sz w:val="27"/>
          <w:szCs w:val="27"/>
        </w:rPr>
        <w:t xml:space="preserve"> XML </w:t>
      </w:r>
      <w:r>
        <w:rPr>
          <w:sz w:val="27"/>
          <w:szCs w:val="27"/>
        </w:rPr>
        <w:t>後，可以讓你寫的</w:t>
      </w:r>
      <w:r>
        <w:rPr>
          <w:sz w:val="27"/>
          <w:szCs w:val="27"/>
        </w:rPr>
        <w:t>code</w:t>
      </w:r>
      <w:r>
        <w:rPr>
          <w:sz w:val="27"/>
          <w:szCs w:val="27"/>
        </w:rPr>
        <w:t>可以用客製化，比如說你的</w:t>
      </w:r>
      <w:r>
        <w:rPr>
          <w:sz w:val="27"/>
          <w:szCs w:val="27"/>
        </w:rPr>
        <w:t>XML</w:t>
      </w:r>
      <w:proofErr w:type="gramStart"/>
      <w:r>
        <w:rPr>
          <w:sz w:val="27"/>
          <w:szCs w:val="27"/>
        </w:rPr>
        <w:t>明確規定</w:t>
      </w:r>
      <w:r>
        <w:rPr>
          <w:sz w:val="27"/>
          <w:szCs w:val="27"/>
        </w:rPr>
        <w:t>  </w:t>
      </w:r>
      <w:r>
        <w:rPr>
          <w:sz w:val="27"/>
          <w:szCs w:val="27"/>
        </w:rPr>
        <w:t>指讀取啥啥</w:t>
      </w:r>
      <w:proofErr w:type="gramEnd"/>
      <w:r>
        <w:rPr>
          <w:sz w:val="27"/>
          <w:szCs w:val="27"/>
        </w:rPr>
        <w:t>attribute</w:t>
      </w:r>
      <w:r>
        <w:rPr>
          <w:sz w:val="27"/>
          <w:szCs w:val="27"/>
        </w:rPr>
        <w:t>的</w:t>
      </w:r>
      <w:r>
        <w:rPr>
          <w:sz w:val="27"/>
          <w:szCs w:val="27"/>
        </w:rPr>
        <w:t>class</w:t>
      </w:r>
      <w:r>
        <w:rPr>
          <w:sz w:val="27"/>
          <w:szCs w:val="27"/>
        </w:rPr>
        <w:t>，透過</w:t>
      </w:r>
      <w:r>
        <w:rPr>
          <w:sz w:val="27"/>
          <w:szCs w:val="27"/>
        </w:rPr>
        <w:t>reflection</w:t>
      </w:r>
      <w:r>
        <w:rPr>
          <w:sz w:val="27"/>
          <w:szCs w:val="27"/>
        </w:rPr>
        <w:t>動態讀取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71950BA3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1.</w:t>
      </w:r>
    </w:p>
    <w:p w14:paraId="7DEC71E2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Attribute</w:t>
      </w:r>
    </w:p>
    <w:p w14:paraId="72D9ED19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1.1.</w:t>
      </w:r>
    </w:p>
    <w:p w14:paraId="2D69DDFB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Syntax:</w:t>
      </w:r>
    </w:p>
    <w:p w14:paraId="5175B070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/</w:t>
      </w:r>
      <w:proofErr w:type="gramStart"/>
      <w:r>
        <w:rPr>
          <w:sz w:val="18"/>
          <w:szCs w:val="18"/>
        </w:rPr>
        <w:t>/[</w:t>
      </w:r>
      <w:proofErr w:type="spellStart"/>
      <w:proofErr w:type="gramEnd"/>
      <w:r>
        <w:rPr>
          <w:sz w:val="18"/>
          <w:szCs w:val="18"/>
        </w:rPr>
        <w:t>AttributeUsage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AttributeTargets.Class</w:t>
      </w:r>
      <w:proofErr w:type="spellEnd"/>
      <w:r>
        <w:rPr>
          <w:sz w:val="18"/>
          <w:szCs w:val="18"/>
        </w:rPr>
        <w:t xml:space="preserve"> |</w:t>
      </w:r>
      <w:r>
        <w:rPr>
          <w:sz w:val="27"/>
          <w:szCs w:val="27"/>
        </w:rPr>
        <w:t> </w:t>
      </w:r>
      <w:proofErr w:type="spellStart"/>
      <w:r>
        <w:rPr>
          <w:sz w:val="18"/>
          <w:szCs w:val="18"/>
        </w:rPr>
        <w:t>AttributeTargets.Property</w:t>
      </w:r>
      <w:proofErr w:type="spellEnd"/>
      <w:r>
        <w:rPr>
          <w:sz w:val="18"/>
          <w:szCs w:val="18"/>
        </w:rPr>
        <w:t xml:space="preserve"> |</w:t>
      </w:r>
      <w:r>
        <w:rPr>
          <w:sz w:val="27"/>
          <w:szCs w:val="27"/>
        </w:rPr>
        <w:t> </w:t>
      </w:r>
      <w:proofErr w:type="spellStart"/>
      <w:r>
        <w:rPr>
          <w:sz w:val="18"/>
          <w:szCs w:val="18"/>
        </w:rPr>
        <w:t>AttributeTargets.Method</w:t>
      </w:r>
      <w:proofErr w:type="spellEnd"/>
      <w:r>
        <w:rPr>
          <w:sz w:val="18"/>
          <w:szCs w:val="18"/>
        </w:rPr>
        <w:t xml:space="preserve"> | ...etc.)]</w:t>
      </w:r>
    </w:p>
    <w:p w14:paraId="2AFE92C1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//public</w:t>
      </w:r>
      <w:r>
        <w:rPr>
          <w:sz w:val="27"/>
          <w:szCs w:val="27"/>
        </w:rPr>
        <w:t> </w:t>
      </w:r>
      <w:r>
        <w:rPr>
          <w:sz w:val="18"/>
          <w:szCs w:val="18"/>
        </w:rPr>
        <w:t>class </w:t>
      </w:r>
      <w:proofErr w:type="spellStart"/>
      <w:proofErr w:type="gramStart"/>
      <w:r>
        <w:rPr>
          <w:sz w:val="18"/>
          <w:szCs w:val="18"/>
        </w:rPr>
        <w:t>ClassNameAttribute</w:t>
      </w:r>
      <w:proofErr w:type="spellEnd"/>
      <w:r>
        <w:rPr>
          <w:sz w:val="18"/>
          <w:szCs w:val="18"/>
        </w:rPr>
        <w:t> :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System.Attribute</w:t>
      </w:r>
      <w:proofErr w:type="spellEnd"/>
    </w:p>
    <w:p w14:paraId="0350B655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1.2.</w:t>
      </w:r>
    </w:p>
    <w:p w14:paraId="4A6F818B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 xml:space="preserve">Attribute is a Class which extend </w:t>
      </w:r>
      <w:proofErr w:type="spellStart"/>
      <w:r>
        <w:rPr>
          <w:sz w:val="27"/>
          <w:szCs w:val="27"/>
        </w:rPr>
        <w:t>System.</w:t>
      </w:r>
      <w:r>
        <w:rPr>
          <w:sz w:val="18"/>
          <w:szCs w:val="18"/>
        </w:rPr>
        <w:t>Attribute</w:t>
      </w:r>
      <w:proofErr w:type="spellEnd"/>
      <w:r>
        <w:rPr>
          <w:sz w:val="18"/>
          <w:szCs w:val="18"/>
        </w:rPr>
        <w:t xml:space="preserve"> and </w:t>
      </w:r>
    </w:p>
    <w:p w14:paraId="32C980D9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provide declarative information which is queried at runtime using reflection.</w:t>
      </w:r>
    </w:p>
    <w:p w14:paraId="7760DD05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The </w:t>
      </w:r>
      <w:r>
        <w:rPr>
          <w:sz w:val="18"/>
          <w:szCs w:val="18"/>
        </w:rPr>
        <w:t>suffix of </w:t>
      </w:r>
      <w:r>
        <w:rPr>
          <w:sz w:val="27"/>
          <w:szCs w:val="27"/>
        </w:rPr>
        <w:t>Attribute is "Attribute".</w:t>
      </w:r>
    </w:p>
    <w:p w14:paraId="5A0C0100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[</w:t>
      </w:r>
      <w:proofErr w:type="spellStart"/>
      <w:proofErr w:type="gramStart"/>
      <w:r>
        <w:rPr>
          <w:sz w:val="18"/>
          <w:szCs w:val="18"/>
        </w:rPr>
        <w:t>AttributeUsage</w:t>
      </w:r>
      <w:proofErr w:type="spellEnd"/>
      <w:r>
        <w:rPr>
          <w:sz w:val="18"/>
          <w:szCs w:val="18"/>
        </w:rPr>
        <w:t>(</w:t>
      </w:r>
      <w:proofErr w:type="spellStart"/>
      <w:proofErr w:type="gramEnd"/>
      <w:r>
        <w:rPr>
          <w:sz w:val="18"/>
          <w:szCs w:val="18"/>
        </w:rPr>
        <w:t>AttributeTargets.All</w:t>
      </w:r>
      <w:proofErr w:type="spellEnd"/>
      <w:r>
        <w:rPr>
          <w:sz w:val="18"/>
          <w:szCs w:val="18"/>
        </w:rPr>
        <w:t>)] is default usage setting</w:t>
      </w:r>
    </w:p>
    <w:p w14:paraId="198F4454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 xml:space="preserve">that means it can apply to </w:t>
      </w:r>
      <w:proofErr w:type="spellStart"/>
      <w:r>
        <w:rPr>
          <w:sz w:val="18"/>
          <w:szCs w:val="18"/>
        </w:rPr>
        <w:t>every where</w:t>
      </w:r>
      <w:proofErr w:type="spellEnd"/>
      <w:r>
        <w:rPr>
          <w:sz w:val="18"/>
          <w:szCs w:val="18"/>
        </w:rPr>
        <w:t>.</w:t>
      </w:r>
    </w:p>
    <w:p w14:paraId="283D1080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/</w:t>
      </w:r>
      <w:proofErr w:type="gramStart"/>
      <w:r>
        <w:rPr>
          <w:sz w:val="18"/>
          <w:szCs w:val="18"/>
        </w:rPr>
        <w:t>/[</w:t>
      </w:r>
      <w:proofErr w:type="spellStart"/>
      <w:proofErr w:type="gramEnd"/>
      <w:r>
        <w:rPr>
          <w:sz w:val="18"/>
          <w:szCs w:val="18"/>
        </w:rPr>
        <w:t>AttributeUsage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AttributeTargets.Class</w:t>
      </w:r>
      <w:proofErr w:type="spellEnd"/>
      <w:r>
        <w:rPr>
          <w:sz w:val="18"/>
          <w:szCs w:val="18"/>
        </w:rPr>
        <w:t xml:space="preserve"> |</w:t>
      </w:r>
      <w:r>
        <w:rPr>
          <w:sz w:val="27"/>
          <w:szCs w:val="27"/>
        </w:rPr>
        <w:t> </w:t>
      </w:r>
      <w:proofErr w:type="spellStart"/>
      <w:r>
        <w:rPr>
          <w:sz w:val="18"/>
          <w:szCs w:val="18"/>
        </w:rPr>
        <w:t>AttributeTargets.Property</w:t>
      </w:r>
      <w:proofErr w:type="spellEnd"/>
      <w:r>
        <w:rPr>
          <w:sz w:val="18"/>
          <w:szCs w:val="18"/>
        </w:rPr>
        <w:t xml:space="preserve"> |</w:t>
      </w:r>
      <w:r>
        <w:rPr>
          <w:sz w:val="27"/>
          <w:szCs w:val="27"/>
        </w:rPr>
        <w:t> </w:t>
      </w:r>
      <w:proofErr w:type="spellStart"/>
      <w:r>
        <w:rPr>
          <w:sz w:val="18"/>
          <w:szCs w:val="18"/>
        </w:rPr>
        <w:t>AttributeTargets.Method</w:t>
      </w:r>
      <w:proofErr w:type="spellEnd"/>
      <w:r>
        <w:rPr>
          <w:sz w:val="18"/>
          <w:szCs w:val="18"/>
        </w:rPr>
        <w:t>)]</w:t>
      </w:r>
    </w:p>
    <w:p w14:paraId="49AECB00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it means this attribute can only apply to Class, Property, Method</w:t>
      </w:r>
    </w:p>
    <w:p w14:paraId="51AEAA4C" w14:textId="77777777" w:rsidR="00006A6A" w:rsidRDefault="00006A6A" w:rsidP="007F6594">
      <w:pPr>
        <w:spacing w:after="0"/>
        <w:rPr>
          <w:sz w:val="27"/>
          <w:szCs w:val="27"/>
        </w:rPr>
      </w:pPr>
    </w:p>
    <w:p w14:paraId="34C803A5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2. </w:t>
      </w:r>
    </w:p>
    <w:p w14:paraId="7840A934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Pre-defined attributes in the .NET framework.</w:t>
      </w:r>
    </w:p>
    <w:p w14:paraId="63A82F0B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2.1.</w:t>
      </w:r>
    </w:p>
    <w:p w14:paraId="46219C47" w14:textId="77777777" w:rsidR="00006A6A" w:rsidRDefault="00006A6A" w:rsidP="007F6594">
      <w:pPr>
        <w:spacing w:after="0"/>
        <w:rPr>
          <w:sz w:val="24"/>
          <w:szCs w:val="24"/>
        </w:rPr>
      </w:pPr>
      <w:r>
        <w:rPr>
          <w:sz w:val="18"/>
          <w:szCs w:val="18"/>
        </w:rPr>
        <w:t>//[Obsolete]</w:t>
      </w:r>
    </w:p>
    <w:p w14:paraId="12751D1F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Marks types and type members outdated.</w:t>
      </w:r>
    </w:p>
    <w:p w14:paraId="31EAF31F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2.1.1.</w:t>
      </w:r>
    </w:p>
    <w:p w14:paraId="1D7DC355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The compiler issues a warning to types or type members with [Obsolete].</w:t>
      </w:r>
    </w:p>
    <w:p w14:paraId="7CBB49E6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2.1.2.</w:t>
      </w:r>
    </w:p>
    <w:p w14:paraId="380EFB56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The compiler issues a warning with message to types or type members with [Obsolete("Message")]</w:t>
      </w:r>
    </w:p>
    <w:p w14:paraId="31CCD29B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2.1.3.</w:t>
      </w:r>
    </w:p>
    <w:p w14:paraId="19B85F46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The compiler issues a compiler error with message to types or type members with [</w:t>
      </w:r>
      <w:proofErr w:type="gramStart"/>
      <w:r>
        <w:rPr>
          <w:sz w:val="18"/>
          <w:szCs w:val="18"/>
        </w:rPr>
        <w:t>Obsolete(</w:t>
      </w:r>
      <w:proofErr w:type="gramEnd"/>
      <w:r>
        <w:rPr>
          <w:sz w:val="18"/>
          <w:szCs w:val="18"/>
        </w:rPr>
        <w:t>"Message", true)]</w:t>
      </w:r>
    </w:p>
    <w:p w14:paraId="512BC789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2.2.</w:t>
      </w:r>
    </w:p>
    <w:p w14:paraId="1792BB13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//[</w:t>
      </w:r>
      <w:proofErr w:type="spellStart"/>
      <w:r>
        <w:rPr>
          <w:sz w:val="18"/>
          <w:szCs w:val="18"/>
        </w:rPr>
        <w:t>WebMethod</w:t>
      </w:r>
      <w:proofErr w:type="spellEnd"/>
      <w:r>
        <w:rPr>
          <w:sz w:val="27"/>
          <w:szCs w:val="27"/>
        </w:rPr>
        <w:t>]</w:t>
      </w:r>
    </w:p>
    <w:p w14:paraId="731F7562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expose a method as an XML Web service method</w:t>
      </w:r>
    </w:p>
    <w:p w14:paraId="18E71442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lastRenderedPageBreak/>
        <w:t>2.3.</w:t>
      </w:r>
    </w:p>
    <w:p w14:paraId="7400F1EE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27"/>
          <w:szCs w:val="27"/>
        </w:rPr>
        <w:t>//[</w:t>
      </w:r>
      <w:r>
        <w:rPr>
          <w:sz w:val="18"/>
          <w:szCs w:val="18"/>
        </w:rPr>
        <w:t>Serializable</w:t>
      </w:r>
      <w:r>
        <w:rPr>
          <w:sz w:val="27"/>
          <w:szCs w:val="27"/>
        </w:rPr>
        <w:t>]</w:t>
      </w:r>
    </w:p>
    <w:p w14:paraId="634E1C03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sz w:val="18"/>
          <w:szCs w:val="18"/>
        </w:rPr>
        <w:t>Indicates that a class can be serialized</w:t>
      </w:r>
    </w:p>
    <w:p w14:paraId="4695964D" w14:textId="77777777" w:rsidR="00006A6A" w:rsidRDefault="00006A6A" w:rsidP="007F6594">
      <w:pPr>
        <w:spacing w:after="0"/>
        <w:rPr>
          <w:sz w:val="27"/>
          <w:szCs w:val="27"/>
        </w:rPr>
      </w:pPr>
    </w:p>
    <w:p w14:paraId="73B3E16F" w14:textId="77777777" w:rsidR="00006A6A" w:rsidRDefault="00006A6A" w:rsidP="007F6594">
      <w:pPr>
        <w:spacing w:after="0"/>
        <w:rPr>
          <w:sz w:val="27"/>
          <w:szCs w:val="27"/>
        </w:rPr>
      </w:pPr>
    </w:p>
    <w:p w14:paraId="56DC5AE1" w14:textId="77777777" w:rsidR="00006A6A" w:rsidRDefault="00006A6A" w:rsidP="007F6594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E9757CE" w14:textId="77777777" w:rsidR="00006A6A" w:rsidRDefault="00006A6A" w:rsidP="007F6594">
      <w:pPr>
        <w:spacing w:after="0"/>
      </w:pPr>
    </w:p>
    <w:p w14:paraId="6F107384" w14:textId="77777777" w:rsidR="00006A6A" w:rsidRDefault="00006A6A" w:rsidP="007F6594">
      <w:pPr>
        <w:spacing w:after="0"/>
      </w:pPr>
      <w:r>
        <w:rPr>
          <w:sz w:val="48"/>
          <w:szCs w:val="48"/>
        </w:rPr>
        <w:t>1. New Project</w:t>
      </w:r>
    </w:p>
    <w:p w14:paraId="652C8E8E" w14:textId="77777777" w:rsidR="00006A6A" w:rsidRDefault="00006A6A" w:rsidP="007F6594">
      <w:pPr>
        <w:spacing w:after="0"/>
        <w:rPr>
          <w:sz w:val="27"/>
          <w:szCs w:val="27"/>
        </w:rPr>
      </w:pPr>
    </w:p>
    <w:p w14:paraId="7965C44F" w14:textId="77777777" w:rsidR="00006A6A" w:rsidRDefault="00006A6A" w:rsidP="007F6594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50290C06" w14:textId="77777777" w:rsidR="00006A6A" w:rsidRDefault="00006A6A" w:rsidP="007F6594">
      <w:pPr>
        <w:spacing w:after="0"/>
        <w:rPr>
          <w:sz w:val="27"/>
          <w:szCs w:val="27"/>
        </w:rPr>
      </w:pPr>
    </w:p>
    <w:p w14:paraId="51BF2FCD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2E999B59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5E970EF" w14:textId="77777777" w:rsidR="00006A6A" w:rsidRDefault="00006A6A" w:rsidP="007F6594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779E653A" w14:textId="77777777" w:rsidR="00006A6A" w:rsidRDefault="00006A6A" w:rsidP="007F6594">
      <w:pPr>
        <w:spacing w:after="0"/>
        <w:rPr>
          <w:sz w:val="27"/>
          <w:szCs w:val="27"/>
        </w:rPr>
      </w:pPr>
    </w:p>
    <w:p w14:paraId="129E4B33" w14:textId="77777777" w:rsidR="00006A6A" w:rsidRDefault="00006A6A" w:rsidP="007F6594">
      <w:pPr>
        <w:spacing w:after="0"/>
        <w:rPr>
          <w:sz w:val="27"/>
          <w:szCs w:val="27"/>
        </w:rPr>
      </w:pPr>
    </w:p>
    <w:p w14:paraId="5DB79102" w14:textId="67B9946F" w:rsidR="00006A6A" w:rsidRDefault="00006A6A" w:rsidP="007F6594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9B0D940" wp14:editId="6048E657">
            <wp:extent cx="429006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2DD61" w14:textId="77777777" w:rsidR="00006A6A" w:rsidRDefault="00006A6A" w:rsidP="007F6594">
      <w:pPr>
        <w:spacing w:after="0"/>
      </w:pPr>
    </w:p>
    <w:p w14:paraId="2E33C268" w14:textId="77777777" w:rsidR="00006A6A" w:rsidRDefault="00006A6A" w:rsidP="007F6594">
      <w:pPr>
        <w:spacing w:after="0"/>
      </w:pPr>
    </w:p>
    <w:p w14:paraId="12B5E667" w14:textId="5F70B447" w:rsidR="00006A6A" w:rsidRDefault="00006A6A" w:rsidP="007F6594">
      <w:pPr>
        <w:spacing w:after="0"/>
      </w:pPr>
      <w:r>
        <w:rPr>
          <w:noProof/>
        </w:rPr>
        <w:drawing>
          <wp:inline distT="0" distB="0" distL="0" distR="0" wp14:anchorId="408B6A0E" wp14:editId="1AB651E6">
            <wp:extent cx="5274310" cy="2794000"/>
            <wp:effectExtent l="0" t="0" r="254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4AFFE" w14:textId="77777777" w:rsidR="00006A6A" w:rsidRDefault="00006A6A" w:rsidP="007F6594">
      <w:pPr>
        <w:spacing w:after="0"/>
      </w:pPr>
    </w:p>
    <w:p w14:paraId="36F0946B" w14:textId="77777777" w:rsidR="00006A6A" w:rsidRDefault="00006A6A" w:rsidP="007F6594">
      <w:pPr>
        <w:spacing w:after="0"/>
      </w:pPr>
    </w:p>
    <w:p w14:paraId="467A8AFD" w14:textId="5D7812B0" w:rsidR="00006A6A" w:rsidRDefault="00006A6A" w:rsidP="007F6594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F7073F4" wp14:editId="2A4613F3">
            <wp:extent cx="5274310" cy="332930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2D5A3" w14:textId="77777777" w:rsidR="00006A6A" w:rsidRDefault="00006A6A" w:rsidP="007F6594">
      <w:pPr>
        <w:spacing w:after="0"/>
        <w:rPr>
          <w:sz w:val="24"/>
          <w:szCs w:val="24"/>
        </w:rPr>
      </w:pPr>
    </w:p>
    <w:p w14:paraId="473AC43A" w14:textId="77777777" w:rsidR="00006A6A" w:rsidRDefault="00006A6A" w:rsidP="007F6594">
      <w:pPr>
        <w:spacing w:after="0"/>
      </w:pPr>
    </w:p>
    <w:p w14:paraId="3486C222" w14:textId="77777777" w:rsidR="00006A6A" w:rsidRDefault="00006A6A" w:rsidP="007F6594">
      <w:pPr>
        <w:spacing w:after="0"/>
      </w:pPr>
    </w:p>
    <w:p w14:paraId="30D25CC2" w14:textId="77777777" w:rsidR="00006A6A" w:rsidRDefault="00006A6A" w:rsidP="007F6594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13D401E" w14:textId="77777777" w:rsidR="00006A6A" w:rsidRDefault="00006A6A" w:rsidP="007F6594">
      <w:pPr>
        <w:spacing w:after="0"/>
        <w:rPr>
          <w:sz w:val="27"/>
          <w:szCs w:val="27"/>
        </w:rPr>
      </w:pPr>
    </w:p>
    <w:p w14:paraId="75D176DE" w14:textId="77777777" w:rsidR="00006A6A" w:rsidRDefault="00006A6A" w:rsidP="007F6594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7FCA16C9" w14:textId="77777777" w:rsidR="00006A6A" w:rsidRDefault="00006A6A" w:rsidP="007F6594">
      <w:pPr>
        <w:spacing w:after="0"/>
      </w:pPr>
    </w:p>
    <w:p w14:paraId="06D90BD8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FA80375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B997CDC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A581090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Reflection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F803BE8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586F3B8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540BBC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F70844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A8F807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E404BE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73AD456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94D0BE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---------------------------------------</w:t>
      </w:r>
    </w:p>
    <w:p w14:paraId="7BCED52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AttributeLinq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48D49F3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AttributeLinq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FEC339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---------------------------------------</w:t>
      </w:r>
    </w:p>
    <w:p w14:paraId="43839C9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ObsoleteSample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>); ==========================="</w:t>
      </w:r>
      <w:r>
        <w:rPr>
          <w:rFonts w:ascii="Consolas" w:hAnsi="Consolas"/>
          <w:sz w:val="18"/>
          <w:szCs w:val="18"/>
        </w:rPr>
        <w:t>);</w:t>
      </w:r>
    </w:p>
    <w:p w14:paraId="2B1C29C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Obsolet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27C4D2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5A7B28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D796A5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---------------------------------------</w:t>
      </w:r>
    </w:p>
    <w:p w14:paraId="25F08DE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ttributeLinq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87FAC2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FC55F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Get all the Types which apply GamerB1Attribute</w:t>
      </w:r>
    </w:p>
    <w:p w14:paraId="0F79EF7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rPr>
          <w:rFonts w:ascii="Consolas" w:hAnsi="Consolas"/>
          <w:sz w:val="18"/>
          <w:szCs w:val="18"/>
        </w:rPr>
        <w:t>&gt; type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ssembly</w:t>
      </w:r>
      <w:r>
        <w:rPr>
          <w:rFonts w:ascii="Consolas" w:hAnsi="Consolas"/>
          <w:sz w:val="18"/>
          <w:szCs w:val="18"/>
        </w:rPr>
        <w:t>.GetExecutingAssembly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.</w:t>
      </w:r>
      <w:proofErr w:type="spellStart"/>
      <w:r>
        <w:rPr>
          <w:rFonts w:ascii="Consolas" w:hAnsi="Consolas"/>
          <w:sz w:val="18"/>
          <w:szCs w:val="18"/>
        </w:rPr>
        <w:t>GetTypes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53E49E3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.GetCustomAttributes</w:t>
      </w:r>
      <w:proofErr w:type="gram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B1Attribute</w:t>
      </w:r>
      <w:r>
        <w:rPr>
          <w:rFonts w:ascii="Consolas" w:hAnsi="Consolas"/>
          <w:sz w:val="18"/>
          <w:szCs w:val="18"/>
        </w:rPr>
        <w:t>&gt;().Any()</w:t>
      </w:r>
    </w:p>
    <w:p w14:paraId="04978D9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;</w:t>
      </w:r>
      <w:proofErr w:type="gramEnd"/>
    </w:p>
    <w:p w14:paraId="451F7DE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Type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ypes)</w:t>
      </w:r>
    </w:p>
    <w:p w14:paraId="642DA23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{</w:t>
      </w:r>
    </w:p>
    <w:p w14:paraId="45B4102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TypeObject.Full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</w:t>
      </w:r>
      <w:proofErr w:type="spellStart"/>
      <w:r>
        <w:rPr>
          <w:rFonts w:ascii="Consolas" w:hAnsi="Consolas"/>
          <w:color w:val="008000"/>
          <w:sz w:val="18"/>
          <w:szCs w:val="18"/>
        </w:rPr>
        <w:t>NameSpace.ClassName</w:t>
      </w:r>
      <w:proofErr w:type="spellEnd"/>
    </w:p>
    <w:p w14:paraId="27DBDC7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"===========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A6961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t.FullName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69D861F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roperties 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D3345B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PropertyInfo</w:t>
      </w:r>
      <w:r>
        <w:t> </w:t>
      </w:r>
      <w:r>
        <w:rPr>
          <w:rFonts w:ascii="Consolas" w:hAnsi="Consolas"/>
          <w:sz w:val="18"/>
          <w:szCs w:val="18"/>
        </w:rPr>
        <w:t>propertyInf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.GetProperties</w:t>
      </w:r>
      <w:proofErr w:type="gramEnd"/>
      <w:r>
        <w:rPr>
          <w:rFonts w:ascii="Consolas" w:hAnsi="Consolas"/>
          <w:sz w:val="18"/>
          <w:szCs w:val="18"/>
        </w:rPr>
        <w:t>())</w:t>
      </w:r>
    </w:p>
    <w:p w14:paraId="2306DA3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58EE748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4EF9453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propertyInfo.PropertyType}</w:t>
      </w:r>
      <w:r>
        <w:t> </w:t>
      </w:r>
      <w:r>
        <w:rPr>
          <w:rFonts w:ascii="Consolas" w:hAnsi="Consolas"/>
          <w:sz w:val="18"/>
          <w:szCs w:val="18"/>
        </w:rPr>
        <w:t>{propertyInfo.Nam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BE2526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4481504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Get all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Info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hich apply GamerB1Attribute</w:t>
      </w:r>
    </w:p>
    <w:p w14:paraId="2FF1997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PropertyInfo</w:t>
      </w:r>
      <w:proofErr w:type="spellEnd"/>
      <w:r>
        <w:rPr>
          <w:rFonts w:ascii="Consolas" w:hAnsi="Consolas"/>
          <w:sz w:val="18"/>
          <w:szCs w:val="18"/>
        </w:rPr>
        <w:t>&gt; gamerB1AttributePropertyInfo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pInfo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.GetProperties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62997D1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pInfo.GetCustomAttributes&lt;</w:t>
      </w:r>
      <w:r>
        <w:rPr>
          <w:rFonts w:ascii="Consolas" w:hAnsi="Consolas"/>
          <w:color w:val="2B91AF"/>
          <w:sz w:val="18"/>
          <w:szCs w:val="18"/>
        </w:rPr>
        <w:t>GamerB1Attribute</w:t>
      </w:r>
      <w:r>
        <w:rPr>
          <w:rFonts w:ascii="Consolas" w:hAnsi="Consolas"/>
          <w:sz w:val="18"/>
          <w:szCs w:val="18"/>
        </w:rPr>
        <w:t>&gt;(</w:t>
      </w:r>
      <w:proofErr w:type="gramStart"/>
      <w:r>
        <w:rPr>
          <w:rFonts w:ascii="Consolas" w:hAnsi="Consolas"/>
          <w:sz w:val="18"/>
          <w:szCs w:val="18"/>
        </w:rPr>
        <w:t>).Any</w:t>
      </w:r>
      <w:proofErr w:type="gramEnd"/>
      <w:r>
        <w:rPr>
          <w:rFonts w:ascii="Consolas" w:hAnsi="Consolas"/>
          <w:sz w:val="18"/>
          <w:szCs w:val="18"/>
        </w:rPr>
        <w:t>()</w:t>
      </w:r>
    </w:p>
    <w:p w14:paraId="3560B5C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Info;</w:t>
      </w:r>
      <w:proofErr w:type="gramEnd"/>
    </w:p>
    <w:p w14:paraId="5A2B0FC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B1Attribute Properties 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10A0A4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PropertyInfo</w:t>
      </w:r>
      <w:r>
        <w:t> </w:t>
      </w:r>
      <w:r>
        <w:rPr>
          <w:rFonts w:ascii="Consolas" w:hAnsi="Consolas"/>
          <w:sz w:val="18"/>
          <w:szCs w:val="18"/>
        </w:rPr>
        <w:t>propertyInf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B1AttributePropertyInfo)</w:t>
      </w:r>
    </w:p>
    <w:p w14:paraId="3938573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4176157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roperty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6A22838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propertyInfo.PropertyType}</w:t>
      </w:r>
      <w:r>
        <w:t> </w:t>
      </w:r>
      <w:r>
        <w:rPr>
          <w:rFonts w:ascii="Consolas" w:hAnsi="Consolas"/>
          <w:sz w:val="18"/>
          <w:szCs w:val="18"/>
        </w:rPr>
        <w:t>{propertyInfo.Name}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1D5B5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646DFE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Methods 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08174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t> </w:t>
      </w:r>
      <w:r>
        <w:rPr>
          <w:rFonts w:ascii="Consolas" w:hAnsi="Consolas"/>
          <w:sz w:val="18"/>
          <w:szCs w:val="18"/>
        </w:rPr>
        <w:t>methodInf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.GetMethods</w:t>
      </w:r>
      <w:proofErr w:type="gramEnd"/>
      <w:r>
        <w:rPr>
          <w:rFonts w:ascii="Consolas" w:hAnsi="Consolas"/>
          <w:sz w:val="18"/>
          <w:szCs w:val="18"/>
        </w:rPr>
        <w:t>())</w:t>
      </w:r>
    </w:p>
    <w:p w14:paraId="1970E1E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A96DA6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2845241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methodInfo.ReturnType.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sz w:val="18"/>
          <w:szCs w:val="18"/>
        </w:rPr>
        <w:t>{methodInfo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7F875B0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06BCFED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proofErr w:type="spellStart"/>
      <w:r>
        <w:rPr>
          <w:rFonts w:ascii="Consolas" w:hAnsi="Consolas"/>
          <w:color w:val="2B91AF"/>
          <w:sz w:val="18"/>
          <w:szCs w:val="18"/>
        </w:rPr>
        <w:t>MethodInfo</w:t>
      </w:r>
      <w:proofErr w:type="spellEnd"/>
      <w:r>
        <w:rPr>
          <w:rFonts w:ascii="Consolas" w:hAnsi="Consolas"/>
          <w:sz w:val="18"/>
          <w:szCs w:val="18"/>
        </w:rPr>
        <w:t>&gt; gamerB1AttributeMethodInfo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mInfo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.GetMethods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1B89D83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t> </w:t>
      </w:r>
      <w:r>
        <w:rPr>
          <w:rFonts w:ascii="Consolas" w:hAnsi="Consolas"/>
          <w:sz w:val="18"/>
          <w:szCs w:val="18"/>
        </w:rPr>
        <w:t>mInfo.GetCustomAttributes&lt;</w:t>
      </w:r>
      <w:r>
        <w:rPr>
          <w:rFonts w:ascii="Consolas" w:hAnsi="Consolas"/>
          <w:color w:val="2B91AF"/>
          <w:sz w:val="18"/>
          <w:szCs w:val="18"/>
        </w:rPr>
        <w:t>GamerB1Attribute</w:t>
      </w:r>
      <w:r>
        <w:rPr>
          <w:rFonts w:ascii="Consolas" w:hAnsi="Consolas"/>
          <w:sz w:val="18"/>
          <w:szCs w:val="18"/>
        </w:rPr>
        <w:t>&gt;(</w:t>
      </w:r>
      <w:proofErr w:type="gramStart"/>
      <w:r>
        <w:rPr>
          <w:rFonts w:ascii="Consolas" w:hAnsi="Consolas"/>
          <w:sz w:val="18"/>
          <w:szCs w:val="18"/>
        </w:rPr>
        <w:t>).Any</w:t>
      </w:r>
      <w:proofErr w:type="gramEnd"/>
      <w:r>
        <w:rPr>
          <w:rFonts w:ascii="Consolas" w:hAnsi="Consolas"/>
          <w:sz w:val="18"/>
          <w:szCs w:val="18"/>
        </w:rPr>
        <w:t>()</w:t>
      </w:r>
    </w:p>
    <w:p w14:paraId="1238D32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mInfo;</w:t>
      </w:r>
      <w:proofErr w:type="gramEnd"/>
    </w:p>
    <w:p w14:paraId="290A68B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amerB1Attribute Methods 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F5F5E7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MethodInfo</w:t>
      </w:r>
      <w:r>
        <w:t> </w:t>
      </w:r>
      <w:r>
        <w:rPr>
          <w:rFonts w:ascii="Consolas" w:hAnsi="Consolas"/>
          <w:sz w:val="18"/>
          <w:szCs w:val="18"/>
        </w:rPr>
        <w:t>methodInf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gamerB1AttributeMethodInfo)</w:t>
      </w:r>
    </w:p>
    <w:p w14:paraId="58B7C0F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1C7387D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</w:t>
      </w:r>
      <w:proofErr w:type="spellStart"/>
      <w:r>
        <w:rPr>
          <w:rFonts w:ascii="Consolas" w:hAnsi="Consolas"/>
          <w:color w:val="008000"/>
          <w:sz w:val="18"/>
          <w:szCs w:val="18"/>
        </w:rPr>
        <w:t>Return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MethodName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</w:p>
    <w:p w14:paraId="1730475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(</w:t>
      </w:r>
      <w:r>
        <w:rPr>
          <w:rFonts w:ascii="Consolas" w:hAnsi="Consolas"/>
          <w:color w:val="A31515"/>
          <w:sz w:val="18"/>
          <w:szCs w:val="18"/>
        </w:rPr>
        <w:t>$"</w:t>
      </w:r>
      <w:r>
        <w:rPr>
          <w:rFonts w:ascii="Consolas" w:hAnsi="Consolas"/>
          <w:sz w:val="18"/>
          <w:szCs w:val="18"/>
        </w:rPr>
        <w:t>{</w:t>
      </w:r>
      <w:proofErr w:type="gramStart"/>
      <w:r>
        <w:rPr>
          <w:rFonts w:ascii="Consolas" w:hAnsi="Consolas"/>
          <w:sz w:val="18"/>
          <w:szCs w:val="18"/>
        </w:rPr>
        <w:t>methodInfo.ReturnType.Name</w:t>
      </w:r>
      <w:proofErr w:type="gram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sz w:val="18"/>
          <w:szCs w:val="18"/>
        </w:rPr>
        <w:t>{methodInfo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322C7E9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     }</w:t>
      </w:r>
    </w:p>
    <w:p w14:paraId="7002098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193363B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864DC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---------------------------------------</w:t>
      </w:r>
    </w:p>
    <w:p w14:paraId="3261EE3C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ObsoleteSamp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1FD36B5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{</w:t>
      </w:r>
    </w:p>
    <w:p w14:paraId="1A289F77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color w:val="008000"/>
          <w:sz w:val="18"/>
          <w:szCs w:val="18"/>
        </w:rPr>
        <w:t>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Caculator.Sum</w:t>
      </w:r>
      <w:proofErr w:type="spellEnd"/>
      <w:r>
        <w:rPr>
          <w:rFonts w:ascii="Consolas" w:hAnsi="Consolas"/>
          <w:color w:val="A31515"/>
          <w:sz w:val="18"/>
          <w:szCs w:val="18"/>
        </w:rPr>
        <w:t>(2, 3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ameScoreCaculator</w:t>
      </w:r>
      <w:r>
        <w:rPr>
          <w:rFonts w:ascii="Consolas" w:hAnsi="Consolas"/>
          <w:color w:val="008000"/>
          <w:sz w:val="18"/>
          <w:szCs w:val="18"/>
        </w:rPr>
        <w:t>.Sum</w:t>
      </w:r>
      <w:proofErr w:type="spellEnd"/>
      <w:r>
        <w:rPr>
          <w:rFonts w:ascii="Consolas" w:hAnsi="Consolas"/>
          <w:color w:val="008000"/>
          <w:sz w:val="18"/>
          <w:szCs w:val="18"/>
        </w:rPr>
        <w:t>(2, 3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);</w:t>
      </w:r>
    </w:p>
    <w:p w14:paraId="237A4650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color w:val="008000"/>
          <w:sz w:val="18"/>
          <w:szCs w:val="18"/>
        </w:rPr>
        <w:t>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Caculator.Sum</w:t>
      </w:r>
      <w:proofErr w:type="spellEnd"/>
      <w:r>
        <w:rPr>
          <w:rFonts w:ascii="Consolas" w:hAnsi="Consolas"/>
          <w:color w:val="A31515"/>
          <w:sz w:val="18"/>
          <w:szCs w:val="18"/>
        </w:rPr>
        <w:t>(1, 2, 3</w:t>
      </w:r>
      <w:proofErr w:type="gramStart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{</w:t>
      </w:r>
      <w:proofErr w:type="spellStart"/>
      <w:r>
        <w:rPr>
          <w:rFonts w:ascii="Consolas" w:hAnsi="Consolas"/>
          <w:color w:val="2B91AF"/>
          <w:sz w:val="18"/>
          <w:szCs w:val="18"/>
        </w:rPr>
        <w:t>GameScoreCaculator</w:t>
      </w:r>
      <w:r>
        <w:rPr>
          <w:rFonts w:ascii="Consolas" w:hAnsi="Consolas"/>
          <w:color w:val="008000"/>
          <w:sz w:val="18"/>
          <w:szCs w:val="18"/>
        </w:rPr>
        <w:t>.Sum</w:t>
      </w:r>
      <w:proofErr w:type="spellEnd"/>
      <w:r>
        <w:rPr>
          <w:rFonts w:ascii="Consolas" w:hAnsi="Consolas"/>
          <w:color w:val="008000"/>
          <w:sz w:val="18"/>
          <w:szCs w:val="18"/>
        </w:rPr>
        <w:t>(1, 2, 3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);</w:t>
      </w:r>
    </w:p>
    <w:p w14:paraId="24E839BD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color w:val="008000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color w:val="008000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proofErr w:type="gramStart"/>
      <w:r>
        <w:rPr>
          <w:rFonts w:ascii="Consolas" w:hAnsi="Consolas"/>
          <w:color w:val="008000"/>
          <w:sz w:val="18"/>
          <w:szCs w:val="18"/>
        </w:rPr>
        <w:t>&gt;{</w:t>
      </w:r>
      <w:proofErr w:type="gramEnd"/>
      <w:r>
        <w:rPr>
          <w:rFonts w:ascii="Consolas" w:hAnsi="Consolas"/>
          <w:color w:val="008000"/>
          <w:sz w:val="18"/>
          <w:szCs w:val="18"/>
        </w:rPr>
        <w:t>1,2,3,4};</w:t>
      </w:r>
    </w:p>
    <w:p w14:paraId="7BFBD6DB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ScoreCaculator</w:t>
      </w:r>
      <w:r>
        <w:rPr>
          <w:rFonts w:ascii="Consolas" w:hAnsi="Consolas"/>
          <w:color w:val="008000"/>
          <w:sz w:val="18"/>
          <w:szCs w:val="18"/>
        </w:rPr>
        <w:t>.Su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076E8F8A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color w:val="008000"/>
          <w:sz w:val="18"/>
          <w:szCs w:val="18"/>
        </w:rPr>
        <w:t>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$"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Caculator.Sum</w:t>
      </w:r>
      <w:proofErr w:type="spellEnd"/>
      <w:r>
        <w:rPr>
          <w:rFonts w:ascii="Consolas" w:hAnsi="Consolas"/>
          <w:color w:val="A31515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intList</w:t>
      </w:r>
      <w:proofErr w:type="spellEnd"/>
      <w:r>
        <w:rPr>
          <w:rFonts w:ascii="Consolas" w:hAnsi="Consolas"/>
          <w:color w:val="A31515"/>
          <w:sz w:val="18"/>
          <w:szCs w:val="18"/>
        </w:rPr>
        <w:t>)  :</w:t>
      </w:r>
      <w:proofErr w:type="gramEnd"/>
      <w:r>
        <w:rPr>
          <w:rFonts w:ascii="Consolas" w:hAnsi="Consolas"/>
          <w:color w:val="A31515"/>
          <w:sz w:val="18"/>
          <w:szCs w:val="18"/>
        </w:rPr>
        <w:t>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{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ScoreCaculator</w:t>
      </w:r>
      <w:r>
        <w:rPr>
          <w:rFonts w:ascii="Consolas" w:hAnsi="Consolas"/>
          <w:color w:val="008000"/>
          <w:sz w:val="18"/>
          <w:szCs w:val="18"/>
        </w:rPr>
        <w:t>.Sum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</w:t>
      </w:r>
      <w:proofErr w:type="spellEnd"/>
      <w:r>
        <w:rPr>
          <w:rFonts w:ascii="Consolas" w:hAnsi="Consolas"/>
          <w:color w:val="008000"/>
          <w:sz w:val="18"/>
          <w:szCs w:val="18"/>
        </w:rPr>
        <w:t>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color w:val="008000"/>
          <w:sz w:val="18"/>
          <w:szCs w:val="18"/>
        </w:rPr>
        <w:t>);</w:t>
      </w:r>
    </w:p>
    <w:p w14:paraId="37855DE7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        }</w:t>
      </w:r>
    </w:p>
    <w:p w14:paraId="1270264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37A71C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B6C9BCA" w14:textId="77777777" w:rsidR="00006A6A" w:rsidRDefault="00006A6A" w:rsidP="007F6594">
      <w:pPr>
        <w:spacing w:after="0"/>
      </w:pPr>
    </w:p>
    <w:p w14:paraId="50A177D0" w14:textId="77777777" w:rsidR="00006A6A" w:rsidRDefault="00006A6A" w:rsidP="007F6594">
      <w:pPr>
        <w:spacing w:after="0"/>
      </w:pPr>
    </w:p>
    <w:p w14:paraId="5D7E41D3" w14:textId="77777777" w:rsidR="00006A6A" w:rsidRDefault="00006A6A" w:rsidP="007F6594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4FB01EA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29404A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 ---------------------------------------</w:t>
      </w:r>
    </w:p>
    <w:p w14:paraId="7383E97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ttributeUsa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ttributeTargets.All</w:t>
      </w:r>
      <w:proofErr w:type="spellEnd"/>
      <w:r>
        <w:rPr>
          <w:rFonts w:ascii="Consolas" w:hAnsi="Consolas"/>
          <w:color w:val="008000"/>
          <w:sz w:val="18"/>
          <w:szCs w:val="18"/>
        </w:rPr>
        <w:t>)] is default usage setting</w:t>
      </w:r>
    </w:p>
    <w:p w14:paraId="26A04FC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at means it can apply to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F222FB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A1</w:t>
      </w:r>
      <w:proofErr w:type="gramStart"/>
      <w:r>
        <w:rPr>
          <w:rFonts w:ascii="Consolas" w:hAnsi="Consolas"/>
          <w:color w:val="2B91AF"/>
          <w:sz w:val="18"/>
          <w:szCs w:val="18"/>
        </w:rPr>
        <w:t>Attribute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Attribute</w:t>
      </w:r>
    </w:p>
    <w:p w14:paraId="0D8E04F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C61E85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31A9B8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5ECC9E8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A</w:t>
      </w:r>
      <w:proofErr w:type="spellEnd"/>
    </w:p>
    <w:p w14:paraId="6AEA3B7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6F92F2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perties ----------------------------</w:t>
      </w:r>
    </w:p>
    <w:p w14:paraId="1093F2D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16D7267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6EBD50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3058956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167A5A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s ----------------------------</w:t>
      </w:r>
    </w:p>
    <w:p w14:paraId="104A8B0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16C3539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E6ACAD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1F4145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Name :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BBD019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F3736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AttributeMetho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29ECC9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1BDA6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497876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43335F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 ---------------------------------------</w:t>
      </w:r>
    </w:p>
    <w:p w14:paraId="4BA9341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t means this attribute can only apply to Class, Property, Method</w:t>
      </w:r>
    </w:p>
    <w:p w14:paraId="35414D5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AttributeUsag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2B91AF"/>
          <w:sz w:val="18"/>
          <w:szCs w:val="18"/>
        </w:rPr>
        <w:t>AttributeTargets</w:t>
      </w:r>
      <w:r>
        <w:rPr>
          <w:rFonts w:ascii="Consolas" w:hAnsi="Consolas"/>
          <w:sz w:val="18"/>
          <w:szCs w:val="18"/>
        </w:rPr>
        <w:t>.Class</w:t>
      </w:r>
      <w:proofErr w:type="spellEnd"/>
      <w:r>
        <w:rPr>
          <w:rFonts w:ascii="Consolas" w:hAnsi="Consolas"/>
          <w:sz w:val="18"/>
          <w:szCs w:val="18"/>
        </w:rPr>
        <w:t xml:space="preserve"> |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ttributeTargets</w:t>
      </w:r>
      <w:r>
        <w:rPr>
          <w:rFonts w:ascii="Consolas" w:hAnsi="Consolas"/>
          <w:sz w:val="18"/>
          <w:szCs w:val="18"/>
        </w:rPr>
        <w:t>.Property</w:t>
      </w:r>
      <w:proofErr w:type="spellEnd"/>
      <w:r>
        <w:rPr>
          <w:rFonts w:ascii="Consolas" w:hAnsi="Consolas"/>
          <w:sz w:val="18"/>
          <w:szCs w:val="18"/>
        </w:rPr>
        <w:t xml:space="preserve"> |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ttributeTargets</w:t>
      </w:r>
      <w:r>
        <w:rPr>
          <w:rFonts w:ascii="Consolas" w:hAnsi="Consolas"/>
          <w:sz w:val="18"/>
          <w:szCs w:val="18"/>
        </w:rPr>
        <w:t>.Method</w:t>
      </w:r>
      <w:proofErr w:type="spellEnd"/>
      <w:r>
        <w:rPr>
          <w:rFonts w:ascii="Consolas" w:hAnsi="Consolas"/>
          <w:sz w:val="18"/>
          <w:szCs w:val="18"/>
        </w:rPr>
        <w:t>)]</w:t>
      </w:r>
    </w:p>
    <w:p w14:paraId="254213A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B1</w:t>
      </w:r>
      <w:proofErr w:type="gramStart"/>
      <w:r>
        <w:rPr>
          <w:rFonts w:ascii="Consolas" w:hAnsi="Consolas"/>
          <w:color w:val="2B91AF"/>
          <w:sz w:val="18"/>
          <w:szCs w:val="18"/>
        </w:rPr>
        <w:t>Attribute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Attribute</w:t>
      </w:r>
    </w:p>
    <w:p w14:paraId="72F799F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FDBA04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7A1B41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ouble</w:t>
      </w:r>
      <w:r>
        <w:t> </w:t>
      </w:r>
      <w:r>
        <w:rPr>
          <w:rFonts w:ascii="Consolas" w:hAnsi="Consolas"/>
          <w:sz w:val="18"/>
          <w:szCs w:val="18"/>
        </w:rPr>
        <w:t xml:space="preserve">Version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185C0F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347FCC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B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Version = 1.0)]</w:t>
      </w:r>
    </w:p>
    <w:p w14:paraId="1BB9113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B</w:t>
      </w:r>
      <w:proofErr w:type="spellEnd"/>
    </w:p>
    <w:p w14:paraId="25D7652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500C5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perties ----------------------------</w:t>
      </w:r>
    </w:p>
    <w:p w14:paraId="40F54B0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GamerBMethod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Version = 1.0)]</w:t>
      </w:r>
    </w:p>
    <w:p w14:paraId="1D4C2FF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0ED8400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191D936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EACB31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s ----------------------------</w:t>
      </w:r>
    </w:p>
    <w:p w14:paraId="625FE0B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]</w:t>
      </w:r>
    </w:p>
    <w:p w14:paraId="133D628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FA249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5ABA9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Name :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62B5888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44648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AttributeMethod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FD2ABE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0196A4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A0DEF0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98520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B2"</w:t>
      </w:r>
      <w:r>
        <w:rPr>
          <w:rFonts w:ascii="Consolas" w:hAnsi="Consolas"/>
          <w:sz w:val="18"/>
          <w:szCs w:val="18"/>
        </w:rPr>
        <w:t>, Version = 1.0)]</w:t>
      </w:r>
    </w:p>
    <w:p w14:paraId="058F0ED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B2</w:t>
      </w:r>
    </w:p>
    <w:p w14:paraId="5C39081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2F8978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operties ----------------------------</w:t>
      </w:r>
    </w:p>
    <w:p w14:paraId="65DAC85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(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B2Method"</w:t>
      </w:r>
      <w:r>
        <w:rPr>
          <w:rFonts w:ascii="Consolas" w:hAnsi="Consolas"/>
          <w:sz w:val="18"/>
          <w:szCs w:val="18"/>
        </w:rPr>
        <w:t>, Version = 1.0)]</w:t>
      </w:r>
    </w:p>
    <w:p w14:paraId="1544ED2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104ABD7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A1</w:t>
      </w:r>
      <w:r>
        <w:rPr>
          <w:rFonts w:ascii="Consolas" w:hAnsi="Consolas"/>
          <w:sz w:val="18"/>
          <w:szCs w:val="18"/>
        </w:rPr>
        <w:t>]</w:t>
      </w:r>
    </w:p>
    <w:p w14:paraId="1E5294C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1238D3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s ----------------------------</w:t>
      </w:r>
    </w:p>
    <w:p w14:paraId="2BEE0DF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GamerB1</w:t>
      </w:r>
      <w:r>
        <w:rPr>
          <w:rFonts w:ascii="Consolas" w:hAnsi="Consolas"/>
          <w:sz w:val="18"/>
          <w:szCs w:val="18"/>
        </w:rPr>
        <w:t>]</w:t>
      </w:r>
    </w:p>
    <w:p w14:paraId="6699938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CBE0FC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12709F7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; Name :</w:t>
      </w:r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05A32F7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061A74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5B129B" w14:textId="77777777" w:rsidR="00006A6A" w:rsidRDefault="00006A6A" w:rsidP="007F6594">
      <w:pPr>
        <w:spacing w:after="0"/>
      </w:pPr>
    </w:p>
    <w:p w14:paraId="49E5868C" w14:textId="77777777" w:rsidR="00006A6A" w:rsidRDefault="00006A6A" w:rsidP="007F6594">
      <w:pPr>
        <w:spacing w:after="0"/>
      </w:pPr>
    </w:p>
    <w:p w14:paraId="0567723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 ---------------------------------------</w:t>
      </w:r>
    </w:p>
    <w:p w14:paraId="6C957B2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rCNoAttribute</w:t>
      </w:r>
      <w:proofErr w:type="spellEnd"/>
    </w:p>
    <w:p w14:paraId="3DA2527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742B49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515D28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---------------------------------------</w:t>
      </w:r>
    </w:p>
    <w:p w14:paraId="613A533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GameScoreCaculator</w:t>
      </w:r>
      <w:proofErr w:type="spellEnd"/>
    </w:p>
    <w:p w14:paraId="15966A0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6E3F3F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r>
        <w:rPr>
          <w:rFonts w:ascii="Consolas" w:hAnsi="Consolas"/>
          <w:color w:val="2B91AF"/>
          <w:sz w:val="18"/>
          <w:szCs w:val="18"/>
        </w:rPr>
        <w:t>Obsolete</w:t>
      </w:r>
      <w:r>
        <w:rPr>
          <w:rFonts w:ascii="Consolas" w:hAnsi="Consolas"/>
          <w:sz w:val="18"/>
          <w:szCs w:val="18"/>
        </w:rPr>
        <w:t>]</w:t>
      </w:r>
    </w:p>
    <w:p w14:paraId="0E7D304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m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)</w:t>
      </w:r>
    </w:p>
    <w:p w14:paraId="73B1C5D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5FFD63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 xml:space="preserve">i1 + </w:t>
      </w:r>
      <w:proofErr w:type="gramStart"/>
      <w:r>
        <w:rPr>
          <w:rFonts w:ascii="Consolas" w:hAnsi="Consolas"/>
          <w:sz w:val="18"/>
          <w:szCs w:val="18"/>
        </w:rPr>
        <w:t>i2;</w:t>
      </w:r>
      <w:proofErr w:type="gramEnd"/>
    </w:p>
    <w:p w14:paraId="42C9173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8BF3F7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[</w:t>
      </w:r>
      <w:proofErr w:type="gramStart"/>
      <w:r>
        <w:rPr>
          <w:rFonts w:ascii="Consolas" w:hAnsi="Consolas"/>
          <w:color w:val="2B91AF"/>
          <w:sz w:val="18"/>
          <w:szCs w:val="18"/>
        </w:rPr>
        <w:t>Obsolete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"Use Sum(List&lt;int&gt; </w:t>
      </w:r>
      <w:proofErr w:type="spellStart"/>
      <w:r>
        <w:rPr>
          <w:rFonts w:ascii="Consolas" w:hAnsi="Consolas"/>
          <w:color w:val="A31515"/>
          <w:sz w:val="18"/>
          <w:szCs w:val="18"/>
        </w:rPr>
        <w:t>intList</w:t>
      </w:r>
      <w:proofErr w:type="spellEnd"/>
      <w:r>
        <w:rPr>
          <w:rFonts w:ascii="Consolas" w:hAnsi="Consolas"/>
          <w:color w:val="A31515"/>
          <w:sz w:val="18"/>
          <w:szCs w:val="18"/>
        </w:rPr>
        <w:t>) instead."</w:t>
      </w:r>
      <w:r>
        <w:rPr>
          <w:rFonts w:ascii="Consolas" w:hAnsi="Consolas"/>
          <w:sz w:val="18"/>
          <w:szCs w:val="18"/>
        </w:rPr>
        <w:t>)]</w:t>
      </w:r>
    </w:p>
    <w:p w14:paraId="0F1B2EE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Obsolete("Use Sum(List&lt;int&gt; </w:t>
      </w:r>
      <w:proofErr w:type="spellStart"/>
      <w:r>
        <w:rPr>
          <w:rFonts w:ascii="Consolas" w:hAnsi="Consolas"/>
          <w:color w:val="008000"/>
          <w:sz w:val="18"/>
          <w:szCs w:val="18"/>
        </w:rPr>
        <w:t>intList</w:t>
      </w:r>
      <w:proofErr w:type="spellEnd"/>
      <w:r>
        <w:rPr>
          <w:rFonts w:ascii="Consolas" w:hAnsi="Consolas"/>
          <w:color w:val="008000"/>
          <w:sz w:val="18"/>
          <w:szCs w:val="18"/>
        </w:rPr>
        <w:t>) instead.", true)]</w:t>
      </w:r>
    </w:p>
    <w:p w14:paraId="20E374DE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m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1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2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3)</w:t>
      </w:r>
    </w:p>
    <w:p w14:paraId="5107226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C03E7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 xml:space="preserve">i1 + i2 + </w:t>
      </w:r>
      <w:proofErr w:type="gramStart"/>
      <w:r>
        <w:rPr>
          <w:rFonts w:ascii="Consolas" w:hAnsi="Consolas"/>
          <w:sz w:val="18"/>
          <w:szCs w:val="18"/>
        </w:rPr>
        <w:t>i3;</w:t>
      </w:r>
      <w:proofErr w:type="gramEnd"/>
    </w:p>
    <w:p w14:paraId="7F2800D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B4194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m(</w:t>
      </w:r>
      <w:proofErr w:type="gramEnd"/>
      <w:r>
        <w:rPr>
          <w:rFonts w:ascii="Consolas" w:hAnsi="Consolas"/>
          <w:color w:val="2B91AF"/>
          <w:sz w:val="18"/>
          <w:szCs w:val="18"/>
        </w:rPr>
        <w:t>List</w:t>
      </w:r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439CFD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8E672C6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Sum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5BCDD45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ntList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2581993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08D9DB9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Sum += </w:t>
      </w:r>
      <w:proofErr w:type="spellStart"/>
      <w:proofErr w:type="gramStart"/>
      <w:r>
        <w:rPr>
          <w:rFonts w:ascii="Consolas" w:hAnsi="Consolas"/>
          <w:sz w:val="18"/>
          <w:szCs w:val="18"/>
        </w:rPr>
        <w:t>i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8C9283D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48197F7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um;</w:t>
      </w:r>
      <w:proofErr w:type="gramEnd"/>
    </w:p>
    <w:p w14:paraId="153C0EF4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C165519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</w:t>
      </w:r>
    </w:p>
    <w:p w14:paraId="3FCB6B3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[Obsolete]</w:t>
      </w:r>
    </w:p>
    <w:p w14:paraId="79DDBDC0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Marks types and type members outdated.</w:t>
      </w:r>
    </w:p>
    <w:p w14:paraId="4AC5709A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1.</w:t>
      </w:r>
    </w:p>
    <w:p w14:paraId="137D958C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compiler issues a warning to types or type members </w:t>
      </w:r>
      <w:proofErr w:type="gramStart"/>
      <w:r>
        <w:rPr>
          <w:rFonts w:ascii="Consolas" w:hAnsi="Consolas"/>
          <w:color w:val="008000"/>
          <w:sz w:val="18"/>
          <w:szCs w:val="18"/>
        </w:rPr>
        <w:t>with[</w:t>
      </w:r>
      <w:proofErr w:type="gramEnd"/>
      <w:r>
        <w:rPr>
          <w:rFonts w:ascii="Consolas" w:hAnsi="Consolas"/>
          <w:color w:val="008000"/>
          <w:sz w:val="18"/>
          <w:szCs w:val="18"/>
        </w:rPr>
        <w:t>Obsolete].</w:t>
      </w:r>
    </w:p>
    <w:p w14:paraId="53DEC7E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2.</w:t>
      </w:r>
    </w:p>
    <w:p w14:paraId="24A854B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mpiler issues a warning with message to</w:t>
      </w:r>
    </w:p>
    <w:p w14:paraId="68C6E238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ypes or type members </w:t>
      </w:r>
      <w:proofErr w:type="gramStart"/>
      <w:r>
        <w:rPr>
          <w:rFonts w:ascii="Consolas" w:hAnsi="Consolas"/>
          <w:color w:val="008000"/>
          <w:sz w:val="18"/>
          <w:szCs w:val="18"/>
        </w:rPr>
        <w:t>with[</w:t>
      </w:r>
      <w:proofErr w:type="gramEnd"/>
      <w:r>
        <w:rPr>
          <w:rFonts w:ascii="Consolas" w:hAnsi="Consolas"/>
          <w:color w:val="008000"/>
          <w:sz w:val="18"/>
          <w:szCs w:val="18"/>
        </w:rPr>
        <w:t>Obsolete("Message")]</w:t>
      </w:r>
    </w:p>
    <w:p w14:paraId="30E17435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1.3.</w:t>
      </w:r>
    </w:p>
    <w:p w14:paraId="5433E461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mpiler issues a compiler error with message to</w:t>
      </w:r>
    </w:p>
    <w:p w14:paraId="65CD2FE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ypes or type members with [</w:t>
      </w:r>
      <w:proofErr w:type="gramStart"/>
      <w:r>
        <w:rPr>
          <w:rFonts w:ascii="Consolas" w:hAnsi="Consolas"/>
          <w:color w:val="008000"/>
          <w:sz w:val="18"/>
          <w:szCs w:val="18"/>
        </w:rPr>
        <w:t>Obsolete(</w:t>
      </w:r>
      <w:proofErr w:type="gramEnd"/>
      <w:r>
        <w:rPr>
          <w:rFonts w:ascii="Consolas" w:hAnsi="Consolas"/>
          <w:color w:val="008000"/>
          <w:sz w:val="18"/>
          <w:szCs w:val="18"/>
        </w:rPr>
        <w:t>"Message", true)]</w:t>
      </w:r>
    </w:p>
    <w:p w14:paraId="0BB2D85B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722DA12" w14:textId="77777777" w:rsidR="00006A6A" w:rsidRDefault="00006A6A" w:rsidP="007F6594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F14DB87" w14:textId="77777777" w:rsidR="00006A6A" w:rsidRDefault="00006A6A" w:rsidP="007F6594">
      <w:pPr>
        <w:spacing w:after="0"/>
      </w:pPr>
    </w:p>
    <w:p w14:paraId="1E368E9B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E098B81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F399A5F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ttribute</w:t>
      </w:r>
    </w:p>
    <w:p w14:paraId="1FE4056E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09B11B6A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6A756BCD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ttributeUsa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Proper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Metho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...etc.)]</w:t>
      </w:r>
    </w:p>
    <w:p w14:paraId="35B57D73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Name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Attribute</w:t>
      </w:r>
      <w:proofErr w:type="spellEnd"/>
    </w:p>
    <w:p w14:paraId="0E9A86C9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93196F9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ttribute is a Class which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System.Attribu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</w:t>
      </w:r>
    </w:p>
    <w:p w14:paraId="5E79B302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vide declarative information which is queried at runtime using reflection.</w:t>
      </w:r>
    </w:p>
    <w:p w14:paraId="7DD54AC9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uffix of Attribute is "Attribute".</w:t>
      </w:r>
    </w:p>
    <w:p w14:paraId="7AA2F2E8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[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ttributeUsa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ttributeTargets.All</w:t>
      </w:r>
      <w:proofErr w:type="spellEnd"/>
      <w:r>
        <w:rPr>
          <w:rFonts w:ascii="Consolas" w:hAnsi="Consolas"/>
          <w:color w:val="008000"/>
          <w:sz w:val="18"/>
          <w:szCs w:val="18"/>
        </w:rPr>
        <w:t>)] is default usage setting</w:t>
      </w:r>
    </w:p>
    <w:p w14:paraId="584DB214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that means it can apply to </w:t>
      </w:r>
      <w:proofErr w:type="spellStart"/>
      <w:r>
        <w:rPr>
          <w:rFonts w:ascii="Consolas" w:hAnsi="Consolas"/>
          <w:color w:val="008000"/>
          <w:sz w:val="18"/>
          <w:szCs w:val="18"/>
        </w:rPr>
        <w:t>every wher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7B59696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</w:t>
      </w:r>
      <w:proofErr w:type="gramStart"/>
      <w:r>
        <w:rPr>
          <w:rFonts w:ascii="Consolas" w:hAnsi="Consolas"/>
          <w:color w:val="008000"/>
          <w:sz w:val="18"/>
          <w:szCs w:val="18"/>
        </w:rPr>
        <w:t>/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AttributeUsag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Clas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Propert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| </w:t>
      </w:r>
      <w:proofErr w:type="spellStart"/>
      <w:r>
        <w:rPr>
          <w:rFonts w:ascii="Consolas" w:hAnsi="Consolas"/>
          <w:color w:val="008000"/>
          <w:sz w:val="18"/>
          <w:szCs w:val="18"/>
        </w:rPr>
        <w:t>AttributeTargets.Method</w:t>
      </w:r>
      <w:proofErr w:type="spellEnd"/>
      <w:r>
        <w:rPr>
          <w:rFonts w:ascii="Consolas" w:hAnsi="Consolas"/>
          <w:color w:val="008000"/>
          <w:sz w:val="18"/>
          <w:szCs w:val="18"/>
        </w:rPr>
        <w:t>)]</w:t>
      </w:r>
    </w:p>
    <w:p w14:paraId="4C5ED2DB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means this attribute can only apply to Class, Property, Method</w:t>
      </w:r>
    </w:p>
    <w:p w14:paraId="6CCBF7A5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7E857D8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e-defined attributes in the .NET framework.</w:t>
      </w:r>
    </w:p>
    <w:p w14:paraId="577EF0AE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3BE41CAD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Obsolete]</w:t>
      </w:r>
    </w:p>
    <w:p w14:paraId="392CEE0B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arks types and type members outdated.</w:t>
      </w:r>
    </w:p>
    <w:p w14:paraId="0BB4E3A2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1.</w:t>
      </w:r>
    </w:p>
    <w:p w14:paraId="358D63D7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mpiler issues a warning to types or type members with [Obsolete].</w:t>
      </w:r>
    </w:p>
    <w:p w14:paraId="0C3C0C78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2.</w:t>
      </w:r>
    </w:p>
    <w:p w14:paraId="76B71781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mpiler issues a warning with message to</w:t>
      </w:r>
    </w:p>
    <w:p w14:paraId="690DADBE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ypes or type members with [Obsolete("Message")]</w:t>
      </w:r>
    </w:p>
    <w:p w14:paraId="4CCF31DB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3.</w:t>
      </w:r>
    </w:p>
    <w:p w14:paraId="43B8849C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mpiler issues a compiler error with message to</w:t>
      </w:r>
    </w:p>
    <w:p w14:paraId="18C43DA6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ypes or type members with [</w:t>
      </w:r>
      <w:proofErr w:type="gramStart"/>
      <w:r>
        <w:rPr>
          <w:rFonts w:ascii="Consolas" w:hAnsi="Consolas"/>
          <w:color w:val="008000"/>
          <w:sz w:val="18"/>
          <w:szCs w:val="18"/>
        </w:rPr>
        <w:t>Obsolete(</w:t>
      </w:r>
      <w:proofErr w:type="gramEnd"/>
      <w:r>
        <w:rPr>
          <w:rFonts w:ascii="Consolas" w:hAnsi="Consolas"/>
          <w:color w:val="008000"/>
          <w:sz w:val="18"/>
          <w:szCs w:val="18"/>
        </w:rPr>
        <w:t>"Message", true)]</w:t>
      </w:r>
    </w:p>
    <w:p w14:paraId="3B7DCF23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648056A4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</w:t>
      </w:r>
      <w:proofErr w:type="spellStart"/>
      <w:r>
        <w:rPr>
          <w:rFonts w:ascii="Consolas" w:hAnsi="Consolas"/>
          <w:color w:val="008000"/>
          <w:sz w:val="18"/>
          <w:szCs w:val="18"/>
        </w:rPr>
        <w:t>WebMethod</w:t>
      </w:r>
      <w:proofErr w:type="spellEnd"/>
      <w:r>
        <w:rPr>
          <w:rFonts w:ascii="Consolas" w:hAnsi="Consolas"/>
          <w:color w:val="008000"/>
          <w:sz w:val="18"/>
          <w:szCs w:val="18"/>
        </w:rPr>
        <w:t>]</w:t>
      </w:r>
    </w:p>
    <w:p w14:paraId="2A88C51F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pose a method as an XML Web service method</w:t>
      </w:r>
    </w:p>
    <w:p w14:paraId="5BFEED2F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3.</w:t>
      </w:r>
    </w:p>
    <w:p w14:paraId="5DDE0362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[Serializable]</w:t>
      </w:r>
    </w:p>
    <w:p w14:paraId="2934A23E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dicates that a class can be serialized</w:t>
      </w:r>
    </w:p>
    <w:p w14:paraId="6340DD9E" w14:textId="77777777" w:rsidR="00006A6A" w:rsidRDefault="00006A6A" w:rsidP="007F6594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82DFF9" w14:textId="77777777" w:rsidR="00006A6A" w:rsidRDefault="00006A6A" w:rsidP="007F6594">
      <w:pPr>
        <w:spacing w:after="0"/>
      </w:pPr>
    </w:p>
    <w:p w14:paraId="19D72AAD" w14:textId="33A89764" w:rsidR="00006A6A" w:rsidRDefault="00006A6A" w:rsidP="007F6594">
      <w:pPr>
        <w:spacing w:after="0"/>
      </w:pPr>
      <w:r>
        <w:rPr>
          <w:noProof/>
        </w:rPr>
        <w:lastRenderedPageBreak/>
        <w:drawing>
          <wp:inline distT="0" distB="0" distL="0" distR="0" wp14:anchorId="581D1B73" wp14:editId="3919F3BE">
            <wp:extent cx="5274310" cy="79267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92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CF2CE" w14:textId="77777777" w:rsidR="00006A6A" w:rsidRDefault="00006A6A" w:rsidP="007F6594">
      <w:pPr>
        <w:spacing w:after="0"/>
      </w:pPr>
    </w:p>
    <w:p w14:paraId="304BBF60" w14:textId="2D7B0E36" w:rsidR="00006A6A" w:rsidRDefault="00006A6A" w:rsidP="007F6594">
      <w:pPr>
        <w:spacing w:after="0"/>
      </w:pPr>
      <w:r>
        <w:rPr>
          <w:noProof/>
        </w:rPr>
        <w:drawing>
          <wp:inline distT="0" distB="0" distL="0" distR="0" wp14:anchorId="6FB2F360" wp14:editId="3D2AC958">
            <wp:extent cx="4572000" cy="1447800"/>
            <wp:effectExtent l="0" t="0" r="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F98723" w14:textId="77777777" w:rsidR="00006A6A" w:rsidRDefault="00006A6A" w:rsidP="007F6594">
      <w:pPr>
        <w:spacing w:after="0"/>
      </w:pPr>
    </w:p>
    <w:p w14:paraId="53C22B92" w14:textId="22A350D6" w:rsidR="00006A6A" w:rsidRDefault="00006A6A" w:rsidP="007F6594">
      <w:pPr>
        <w:spacing w:after="0"/>
      </w:pPr>
      <w:r>
        <w:rPr>
          <w:noProof/>
        </w:rPr>
        <w:lastRenderedPageBreak/>
        <w:drawing>
          <wp:inline distT="0" distB="0" distL="0" distR="0" wp14:anchorId="3F2F9998" wp14:editId="08C5ADA5">
            <wp:extent cx="5274310" cy="12941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4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E626B" w14:textId="77777777" w:rsidR="00006A6A" w:rsidRDefault="00006A6A" w:rsidP="007F6594">
      <w:pPr>
        <w:spacing w:after="0"/>
      </w:pPr>
    </w:p>
    <w:p w14:paraId="51E28FAB" w14:textId="3F46659F" w:rsidR="00006A6A" w:rsidRDefault="00006A6A" w:rsidP="007F6594">
      <w:pPr>
        <w:spacing w:after="0"/>
      </w:pPr>
      <w:r>
        <w:rPr>
          <w:noProof/>
        </w:rPr>
        <w:drawing>
          <wp:inline distT="0" distB="0" distL="0" distR="0" wp14:anchorId="20242F77" wp14:editId="437A20BA">
            <wp:extent cx="5274310" cy="1120775"/>
            <wp:effectExtent l="0" t="0" r="2540" b="317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2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AE6311" w14:textId="77777777" w:rsidR="00006A6A" w:rsidRDefault="00006A6A" w:rsidP="007F6594">
      <w:pPr>
        <w:spacing w:after="0"/>
      </w:pPr>
    </w:p>
    <w:p w14:paraId="6C1B7C1C" w14:textId="6B4687E3" w:rsidR="00006A6A" w:rsidRDefault="00006A6A" w:rsidP="007F6594">
      <w:pPr>
        <w:spacing w:after="0"/>
      </w:pPr>
      <w:r>
        <w:rPr>
          <w:noProof/>
        </w:rPr>
        <w:drawing>
          <wp:inline distT="0" distB="0" distL="0" distR="0" wp14:anchorId="273DBA81" wp14:editId="64DF72DD">
            <wp:extent cx="4808220" cy="2217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06A6A" w:rsidSect="007F6594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D4885" w14:textId="77777777" w:rsidR="00BF45D5" w:rsidRDefault="00BF45D5" w:rsidP="002F7523">
      <w:pPr>
        <w:spacing w:after="0" w:line="240" w:lineRule="auto"/>
      </w:pPr>
      <w:r>
        <w:separator/>
      </w:r>
    </w:p>
  </w:endnote>
  <w:endnote w:type="continuationSeparator" w:id="0">
    <w:p w14:paraId="68D85A70" w14:textId="77777777" w:rsidR="00BF45D5" w:rsidRDefault="00BF45D5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A58AD" w14:textId="77777777" w:rsidR="00BF45D5" w:rsidRDefault="00BF45D5" w:rsidP="002F7523">
      <w:pPr>
        <w:spacing w:after="0" w:line="240" w:lineRule="auto"/>
      </w:pPr>
      <w:r>
        <w:separator/>
      </w:r>
    </w:p>
  </w:footnote>
  <w:footnote w:type="continuationSeparator" w:id="0">
    <w:p w14:paraId="214F40FB" w14:textId="77777777" w:rsidR="00BF45D5" w:rsidRDefault="00BF45D5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zMzczMjM3NDBQ0lEKTi0uzszPAykwrAUAglatNSwAAAA="/>
  </w:docVars>
  <w:rsids>
    <w:rsidRoot w:val="00934FCE"/>
    <w:rsid w:val="00006A6A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1B60"/>
    <w:rsid w:val="00221E25"/>
    <w:rsid w:val="0025605B"/>
    <w:rsid w:val="00277C83"/>
    <w:rsid w:val="002B6B65"/>
    <w:rsid w:val="002D2BDE"/>
    <w:rsid w:val="002F7523"/>
    <w:rsid w:val="00302EDF"/>
    <w:rsid w:val="0031284D"/>
    <w:rsid w:val="00325637"/>
    <w:rsid w:val="0032778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E7EA2"/>
    <w:rsid w:val="007F0098"/>
    <w:rsid w:val="007F6594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B206E"/>
    <w:rsid w:val="00BE39F3"/>
    <w:rsid w:val="00BF45D5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856CA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455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6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5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3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1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2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7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7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9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0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4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2174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5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41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11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69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66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17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680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95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721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5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17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9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79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9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99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2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5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66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5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8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6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5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3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9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77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2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1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1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9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6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9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8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0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9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1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7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9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2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2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25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4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4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3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4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4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1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5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5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84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9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5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1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4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4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0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40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7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73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7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9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6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8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9</Pages>
  <Words>1540</Words>
  <Characters>8784</Characters>
  <Application>Microsoft Office Word</Application>
  <DocSecurity>0</DocSecurity>
  <Lines>73</Lines>
  <Paragraphs>20</Paragraphs>
  <ScaleCrop>false</ScaleCrop>
  <Company/>
  <LinksUpToDate>false</LinksUpToDate>
  <CharactersWithSpaces>10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0-06-13T10:05:00Z</dcterms:created>
  <dcterms:modified xsi:type="dcterms:W3CDTF">2022-11-14T13:54:00Z</dcterms:modified>
</cp:coreProperties>
</file>